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r>
        <w:t xml:space="preserve"> </w:t>
      </w:r>
      <w:r>
        <w:t xml:space="preserve">Position</w:t>
      </w:r>
    </w:p>
    <w:bookmarkStart w:id="21" w:name="X6c56b0e9aa8ec0af82048b9b03e7a25cf5f404f"/>
    <w:p>
      <w:pPr>
        <w:pStyle w:val="Heading1"/>
      </w:pPr>
      <w:r>
        <w:t xml:space="preserve">Internship Application Letter for Laboratory Technician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Tel Aviv, Israel</w:t>
      </w:r>
    </w:p>
    <w:bookmarkStart w:id="20" w:name="Xbceae8952ae1232152a642398db217dfb5eacde"/>
    <w:p>
      <w:pPr>
        <w:pStyle w:val="Heading2"/>
      </w:pPr>
      <w:r>
        <w:t xml:space="preserve">Subject: Application for Laboratory Technician Internship Position</w:t>
      </w:r>
    </w:p>
    <w:p>
      <w:pPr>
        <w:pStyle w:val="FirstParagraph"/>
      </w:pPr>
      <w:r>
        <w:t xml:space="preserve">Dear Hiring Manager,</w:t>
      </w:r>
    </w:p>
    <w:p>
      <w:pPr>
        <w:pStyle w:val="BodyText"/>
      </w:pPr>
      <w:r>
        <w:t xml:space="preserve">With profound enthusiasm, I submit my application for the Laboratory Technician Internship position at your esteemed institution in Israel Tel Aviv. This Internship Application Letter represents not merely a professional opportunity, but the culmination of years dedicated to mastering scientific precision and contributing to Israel's thriving biotechnology ecosystem. As an aspiring scientist deeply inspired by Tel Aviv's status as a global innovation hub for life sciences, I am eager to bring my academic rigor and hands-on laboratory skills to your team while immersing myself in the dynamic research environment of Israel Tel Aviv.</w:t>
      </w:r>
    </w:p>
    <w:p>
      <w:pPr>
        <w:pStyle w:val="BodyText"/>
      </w:pPr>
      <w:r>
        <w:t xml:space="preserve">My academic journey at [Your University] has equipped me with comprehensive theoretical knowledge and practical experience directly aligned with the requirements of a Laboratory Technician role. I have completed advanced coursework in molecular biology, biochemistry, and analytical chemistry, consistently achieving top marks while maintaining a 3.8/4.0 GPA. My recent capstone project focused on PCR-based pathogen detection methods – an area of critical importance to Israel's public health infrastructure – where I demonstrated exceptional proficiency in DNA extraction, gel electrophoresis, and data interpretation under stringent laboratory protocols. This project required meticulous attention to detail across 15+ weekly lab sessions, mirroring the exacting standards expected of a Laboratory Technician in Israel Tel Aviv's cutting-edge research facilities.</w:t>
      </w:r>
    </w:p>
    <w:p>
      <w:pPr>
        <w:pStyle w:val="BodyText"/>
      </w:pPr>
      <w:r>
        <w:t xml:space="preserve">Beyond academic achievements, I have cultivated robust technical competencies through three significant laboratory experiences. At [Previous Lab/Company], I performed routine hematology and urinalysis testing for 200+ monthly samples using Beckman Coulter analyzers, while implementing ISO 15189-compliant quality control procedures that reduced error rates by 22%. During my summer internship at [Another Lab], I mastered advanced microscopy techniques including confocal imaging and immunohistochemistry, supporting a team researching neurodegenerative diseases – work directly relevant to Israel's pioneering neuroscience research centers in Tel Aviv. Most recently, I contributed to an environmental monitoring project analyzing water samples for heavy metal contamination using atomic absorption spectroscopy, where I documented 100% compliance with OSHA safety protocols during hazardous material handling.</w:t>
      </w:r>
    </w:p>
    <w:p>
      <w:pPr>
        <w:pStyle w:val="BodyText"/>
      </w:pPr>
      <w:r>
        <w:t xml:space="preserve">What particularly excites me about this opportunity is Israel Tel Aviv's unique position as a nexus of scientific advancement. Having researched your institution's groundbreaking work in [mention specific research area if known, e.g., regenerative medicine or agricultural biotechnology], I recognize how deeply our mission aligns with the city's reputation as "The Startup Nation" for life sciences innovation. Tel Aviv's collaborative ecosystem – where academic institutions like Tel Aviv University, Sheba Medical Center, and industry leaders converge – creates unparalleled opportunities for interns to contribute meaningfully while learning from world-class mentors. I am especially eager to apply my skills within your [specific department] team, understanding that the Laboratory Technician role serves as the critical backbone of your research pipeline.</w:t>
      </w:r>
    </w:p>
    <w:p>
      <w:pPr>
        <w:pStyle w:val="BodyText"/>
      </w:pPr>
      <w:r>
        <w:t xml:space="preserve">My commitment to laboratory excellence extends beyond technical skills. I hold current certifications in Biosafety Level 2 (BSL-2) protocols, GLP (Good Laboratory Practices), and hazard communication – all essential for operating safely within Israel's rigorous regulatory framework. During my previous roles, I consistently advocated for enhanced safety culture: implementing a digital log system that improved equipment maintenance tracking by 35% at [Previous Lab], and training five junior technicians in proper centrifuge operation after identifying critical procedural gaps. I understand that as a Laboratory Technician intern in Israel Tel Aviv, I must immediately contribute to maintaining the highest standards of data integrity and workplace safety, both fundamental pillars of the Israeli scientific community.</w:t>
      </w:r>
    </w:p>
    <w:p>
      <w:pPr>
        <w:pStyle w:val="BodyText"/>
      </w:pPr>
      <w:r>
        <w:t xml:space="preserve">I have closely followed Israel Tel Aviv's evolution as a global leader in biomedical innovation, particularly through initiatives like the Biomedical Research Center at Technion and collaborations between academic institutions and biotech startups in Tel Aviv-Yafo. The city's fusion of cultural diversity, technological entrepreneurship, and scientific rigor creates an unmatched environment for professional growth. My fluency in English (TOEFL 108) combined with my active Hebrew language studies through the Ulpan program at Tel Aviv University demonstrates my commitment to fully integrating into this vibrant community – a crucial factor for effective collaboration within Israeli research teams.</w:t>
      </w:r>
    </w:p>
    <w:p>
      <w:pPr>
        <w:pStyle w:val="BodyText"/>
      </w:pPr>
      <w:r>
        <w:t xml:space="preserve">As I prepare to graduate in [Month, Year], I am ready to transition from academic theory to real-world application. My resume details additional skills including Microsoft Excel data analysis, LIMS (Laboratory Information Management System) operation, and experience with ELISA platforms – all directly transferable to your laboratory workflow. I am particularly drawn to your institution's recent publication on [mention specific paper if possible], which exemplifies the innovative spirit I aspire to contribute to in Israel Tel Aviv.</w:t>
      </w:r>
    </w:p>
    <w:p>
      <w:pPr>
        <w:pStyle w:val="BodyText"/>
      </w:pPr>
      <w:r>
        <w:t xml:space="preserve">Thank you for considering this Internship Application Letter and my qualifications for the Laboratory Technician position. I have attached my resume for your review and welcome the opportunity to discuss how my proactive approach, technical competence, and passion for scientific discovery can support your team's objectives in Israel Tel Aviv. I am available at your earliest convenience for an interview and am prepared to relocate immediately to Tel Aviv upon acceptance.</w:t>
      </w:r>
    </w:p>
    <w:p>
      <w:pPr>
        <w:pStyle w:val="BodyText"/>
      </w:pPr>
      <w:r>
        <w:t xml:space="preserve">With sincere appreciation for your time and consideration,</w:t>
      </w:r>
    </w:p>
    <w:p>
      <w:pPr>
        <w:pStyle w:val="BodyText"/>
      </w:pPr>
      <w:r>
        <w:t xml:space="preserve">[Your Handwritten Signature]</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boratory Technician Position</dc:title>
  <dc:creator/>
  <dc:language>en</dc:language>
  <cp:keywords/>
  <dcterms:created xsi:type="dcterms:W3CDTF">2026-07-21T12:03:52Z</dcterms:created>
  <dcterms:modified xsi:type="dcterms:W3CDTF">2026-07-21T12:03:52Z</dcterms:modified>
</cp:coreProperties>
</file>

<file path=docProps/custom.xml><?xml version="1.0" encoding="utf-8"?>
<Properties xmlns="http://schemas.openxmlformats.org/officeDocument/2006/custom-properties" xmlns:vt="http://schemas.openxmlformats.org/officeDocument/2006/docPropsVTypes"/>
</file>